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E9B67" w14:textId="77777777" w:rsidR="0012234D" w:rsidRDefault="0012234D" w:rsidP="00B056C2">
      <w:pPr>
        <w:jc w:val="both"/>
        <w:rPr>
          <w:rFonts w:ascii="Arial" w:hAnsi="Arial"/>
          <w:sz w:val="14"/>
          <w:lang w:val="es-MX"/>
        </w:rPr>
      </w:pPr>
    </w:p>
    <w:p w14:paraId="465CB135" w14:textId="77777777" w:rsidR="0012234D" w:rsidRDefault="0012234D" w:rsidP="00B056C2">
      <w:pPr>
        <w:jc w:val="both"/>
        <w:rPr>
          <w:rFonts w:ascii="Arial" w:hAnsi="Arial"/>
          <w:sz w:val="14"/>
          <w:lang w:val="es-MX"/>
        </w:rPr>
      </w:pPr>
    </w:p>
    <w:p w14:paraId="6D072295" w14:textId="7EF8DF7B" w:rsidR="0012234D" w:rsidRPr="00B056C2" w:rsidRDefault="00256FA0" w:rsidP="0012234D">
      <w:pPr>
        <w:rPr>
          <w:rFonts w:ascii="Century Gothic" w:hAnsi="Century Gothic"/>
          <w:sz w:val="16"/>
          <w:szCs w:val="16"/>
        </w:rPr>
      </w:pPr>
      <w:r>
        <w:rPr>
          <w:rFonts w:ascii="Arial" w:hAnsi="Arial"/>
          <w:b/>
          <w:noProof/>
          <w:sz w:val="6"/>
        </w:rPr>
        <w:drawing>
          <wp:anchor distT="0" distB="0" distL="114300" distR="114300" simplePos="0" relativeHeight="251657728" behindDoc="0" locked="0" layoutInCell="1" allowOverlap="1" wp14:anchorId="73D40B76" wp14:editId="5C8F428C">
            <wp:simplePos x="0" y="0"/>
            <wp:positionH relativeFrom="column">
              <wp:posOffset>17145</wp:posOffset>
            </wp:positionH>
            <wp:positionV relativeFrom="paragraph">
              <wp:posOffset>-194945</wp:posOffset>
            </wp:positionV>
            <wp:extent cx="457200" cy="7683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234D">
        <w:t xml:space="preserve"> </w:t>
      </w:r>
      <w:r w:rsidR="0012234D" w:rsidRPr="00B056C2">
        <w:rPr>
          <w:rFonts w:ascii="Century Gothic" w:hAnsi="Century Gothic"/>
          <w:sz w:val="16"/>
          <w:szCs w:val="16"/>
        </w:rPr>
        <w:t>FACULTAD DE CIENCIAS</w:t>
      </w:r>
    </w:p>
    <w:p w14:paraId="45C69049" w14:textId="77777777" w:rsidR="0012234D" w:rsidRPr="00271828" w:rsidRDefault="0012234D" w:rsidP="0012234D"/>
    <w:p w14:paraId="6D9A188F" w14:textId="77777777" w:rsidR="0012234D" w:rsidRDefault="0012234D" w:rsidP="0012234D">
      <w:pPr>
        <w:shd w:val="pct15" w:color="000000" w:fill="FFFFFF"/>
        <w:ind w:right="333"/>
        <w:jc w:val="center"/>
        <w:rPr>
          <w:rFonts w:ascii="Arial" w:hAnsi="Arial"/>
          <w:b/>
          <w:sz w:val="6"/>
        </w:rPr>
      </w:pPr>
    </w:p>
    <w:p w14:paraId="4BAD1032" w14:textId="77777777" w:rsidR="0012234D" w:rsidRDefault="0012234D" w:rsidP="00A901F5">
      <w:pPr>
        <w:shd w:val="pct15" w:color="000000" w:fill="FFFFFF"/>
        <w:ind w:right="333"/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CURSO  DE  POSTGRADO</w:t>
      </w:r>
      <w:r w:rsidR="00A901F5">
        <w:rPr>
          <w:rFonts w:ascii="Arial" w:hAnsi="Arial"/>
          <w:b/>
          <w:sz w:val="28"/>
        </w:rPr>
        <w:t xml:space="preserve">                                     </w:t>
      </w:r>
    </w:p>
    <w:p w14:paraId="49533DE2" w14:textId="77777777" w:rsidR="0012234D" w:rsidRDefault="0012234D" w:rsidP="0012234D">
      <w:pPr>
        <w:shd w:val="pct15" w:color="000000" w:fill="FFFFFF"/>
        <w:ind w:right="333"/>
        <w:jc w:val="center"/>
        <w:rPr>
          <w:rFonts w:ascii="Arial" w:hAnsi="Arial"/>
          <w:b/>
          <w:sz w:val="6"/>
        </w:rPr>
      </w:pPr>
    </w:p>
    <w:p w14:paraId="1979DA46" w14:textId="77777777" w:rsidR="0012234D" w:rsidRDefault="0012234D" w:rsidP="00B056C2">
      <w:pPr>
        <w:jc w:val="both"/>
        <w:rPr>
          <w:rFonts w:ascii="Arial" w:hAnsi="Arial"/>
          <w:sz w:val="14"/>
          <w:lang w:val="es-MX"/>
        </w:rPr>
      </w:pPr>
    </w:p>
    <w:p w14:paraId="72B77ABB" w14:textId="77777777" w:rsidR="0012234D" w:rsidRDefault="0012234D" w:rsidP="00B056C2">
      <w:pPr>
        <w:jc w:val="both"/>
        <w:rPr>
          <w:rFonts w:ascii="Arial" w:hAnsi="Arial"/>
          <w:sz w:val="14"/>
          <w:lang w:val="es-MX"/>
        </w:rPr>
      </w:pPr>
    </w:p>
    <w:p w14:paraId="03EC46D5" w14:textId="77777777" w:rsidR="0012234D" w:rsidRDefault="0012234D" w:rsidP="00B056C2">
      <w:pPr>
        <w:jc w:val="both"/>
        <w:rPr>
          <w:rFonts w:ascii="Arial" w:hAnsi="Arial"/>
          <w:sz w:val="14"/>
          <w:lang w:val="es-MX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6946"/>
      </w:tblGrid>
      <w:tr w:rsidR="0012234D" w14:paraId="5DA2ED71" w14:textId="77777777" w:rsidTr="00443B2A">
        <w:tblPrEx>
          <w:tblCellMar>
            <w:top w:w="0" w:type="dxa"/>
            <w:bottom w:w="0" w:type="dxa"/>
          </w:tblCellMar>
        </w:tblPrEx>
        <w:trPr>
          <w:trHeight w:val="130"/>
        </w:trPr>
        <w:tc>
          <w:tcPr>
            <w:tcW w:w="3227" w:type="dxa"/>
          </w:tcPr>
          <w:p w14:paraId="1A660643" w14:textId="77777777" w:rsidR="0012234D" w:rsidRPr="00783C3A" w:rsidRDefault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Nombre del curso </w:t>
            </w:r>
          </w:p>
        </w:tc>
        <w:tc>
          <w:tcPr>
            <w:tcW w:w="6946" w:type="dxa"/>
          </w:tcPr>
          <w:p w14:paraId="570B0A9C" w14:textId="6F53DE9B" w:rsidR="0012234D" w:rsidRPr="00783C3A" w:rsidRDefault="00E41FCF" w:rsidP="0012234D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 w:rsidRPr="0093111B">
              <w:rPr>
                <w:rFonts w:ascii="Arial" w:hAnsi="Arial" w:cs="Arial"/>
                <w:b/>
                <w:sz w:val="22"/>
                <w:szCs w:val="22"/>
              </w:rPr>
              <w:t>Genómica Microbiana y Metagenómica</w:t>
            </w:r>
          </w:p>
        </w:tc>
      </w:tr>
      <w:tr w:rsidR="0012234D" w14:paraId="0CE12C0B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4E7C0209" w14:textId="77777777" w:rsidR="00287FB7" w:rsidRDefault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sz w:val="20"/>
                <w:szCs w:val="20"/>
              </w:rPr>
              <w:t xml:space="preserve">Tipo de curso </w:t>
            </w:r>
          </w:p>
          <w:p w14:paraId="0666E206" w14:textId="77777777" w:rsidR="00783C3A" w:rsidRPr="00783C3A" w:rsidRDefault="0012234D" w:rsidP="00287FB7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287FB7">
              <w:rPr>
                <w:rFonts w:ascii="Century Gothic" w:hAnsi="Century Gothic"/>
                <w:sz w:val="18"/>
                <w:szCs w:val="18"/>
              </w:rPr>
              <w:t>(Obligato</w:t>
            </w:r>
            <w:r w:rsidR="00287FB7">
              <w:rPr>
                <w:rFonts w:ascii="Century Gothic" w:hAnsi="Century Gothic"/>
                <w:sz w:val="18"/>
                <w:szCs w:val="18"/>
              </w:rPr>
              <w:t>rio, Electivo, Seminario</w:t>
            </w:r>
            <w:r w:rsidRPr="00287FB7">
              <w:rPr>
                <w:rFonts w:ascii="Century Gothic" w:hAnsi="Century Gothic"/>
                <w:sz w:val="18"/>
                <w:szCs w:val="18"/>
              </w:rPr>
              <w:t>)</w:t>
            </w:r>
          </w:p>
        </w:tc>
        <w:tc>
          <w:tcPr>
            <w:tcW w:w="6946" w:type="dxa"/>
          </w:tcPr>
          <w:p w14:paraId="33F9AFFC" w14:textId="2DCE55DB" w:rsidR="0012234D" w:rsidRPr="00783C3A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lectivo</w:t>
            </w:r>
          </w:p>
        </w:tc>
      </w:tr>
      <w:tr w:rsidR="0012234D" w14:paraId="4AAF59C6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35635F23" w14:textId="77777777" w:rsidR="00783C3A" w:rsidRPr="00783C3A" w:rsidRDefault="0012234D" w:rsidP="00287FB7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sz w:val="20"/>
                <w:szCs w:val="20"/>
              </w:rPr>
              <w:t xml:space="preserve">N° de horas totales </w:t>
            </w:r>
            <w:r w:rsidRPr="00287FB7">
              <w:rPr>
                <w:rFonts w:ascii="Century Gothic" w:hAnsi="Century Gothic"/>
                <w:sz w:val="18"/>
                <w:szCs w:val="18"/>
              </w:rPr>
              <w:t>(Presenciales + No presenciales</w:t>
            </w:r>
            <w:r w:rsidRPr="00287FB7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6946" w:type="dxa"/>
          </w:tcPr>
          <w:p w14:paraId="4045A3F2" w14:textId="75BD9A6B" w:rsidR="0012234D" w:rsidRPr="00783C3A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4</w:t>
            </w:r>
          </w:p>
        </w:tc>
      </w:tr>
      <w:tr w:rsidR="0012234D" w14:paraId="714A84FC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4413D91F" w14:textId="77777777" w:rsidR="0012234D" w:rsidRDefault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sz w:val="20"/>
                <w:szCs w:val="20"/>
              </w:rPr>
              <w:t xml:space="preserve">N° de Créditos </w:t>
            </w:r>
          </w:p>
          <w:p w14:paraId="487D4C15" w14:textId="77777777" w:rsidR="00783C3A" w:rsidRPr="00783C3A" w:rsidRDefault="00783C3A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09DCA8F5" w14:textId="77777777" w:rsidR="0012234D" w:rsidRPr="00783C3A" w:rsidRDefault="0012234D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43B2A" w14:paraId="0416D1F6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52DCAA69" w14:textId="77777777" w:rsidR="00443B2A" w:rsidRPr="00783C3A" w:rsidRDefault="00443B2A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Fecha de Inicio – Término</w:t>
            </w:r>
          </w:p>
        </w:tc>
        <w:tc>
          <w:tcPr>
            <w:tcW w:w="6946" w:type="dxa"/>
          </w:tcPr>
          <w:p w14:paraId="76826984" w14:textId="261C5B7C" w:rsidR="00443B2A" w:rsidRPr="00783C3A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4-16 diciembre 2021</w:t>
            </w:r>
          </w:p>
        </w:tc>
      </w:tr>
      <w:tr w:rsidR="00443B2A" w14:paraId="436B6126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7A817825" w14:textId="77777777" w:rsidR="00443B2A" w:rsidRDefault="00443B2A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Días / Horario</w:t>
            </w:r>
          </w:p>
          <w:p w14:paraId="53EB22F8" w14:textId="77777777" w:rsidR="00443B2A" w:rsidRDefault="00443B2A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7EA963EC" w14:textId="55AEA31F" w:rsidR="00443B2A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9:00-13:30</w:t>
            </w:r>
          </w:p>
        </w:tc>
      </w:tr>
      <w:tr w:rsidR="00287FB7" w14:paraId="2F22F830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097AD7EF" w14:textId="77777777" w:rsidR="00287FB7" w:rsidRDefault="00287FB7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Lugar donde se imparte</w:t>
            </w:r>
          </w:p>
          <w:p w14:paraId="48BA993B" w14:textId="77777777" w:rsidR="00287FB7" w:rsidRDefault="00287FB7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3995491F" w14:textId="2032EE63" w:rsidR="00287FB7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Online a través de U-cursos</w:t>
            </w:r>
          </w:p>
        </w:tc>
      </w:tr>
      <w:tr w:rsidR="0012234D" w14:paraId="14F11A00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6B981FAD" w14:textId="77777777" w:rsidR="0012234D" w:rsidRDefault="0012234D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t>Profesor Coordinador del curso</w:t>
            </w:r>
          </w:p>
          <w:p w14:paraId="460432AC" w14:textId="77777777" w:rsidR="00783C3A" w:rsidRPr="00783C3A" w:rsidRDefault="00783C3A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6946" w:type="dxa"/>
          </w:tcPr>
          <w:p w14:paraId="2A18D005" w14:textId="3968F337" w:rsidR="0012234D" w:rsidRPr="00783C3A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ndrés Marcoleta</w:t>
            </w:r>
            <w:r w:rsidR="00EE0448">
              <w:rPr>
                <w:rFonts w:ascii="Century Gothic" w:hAnsi="Century Gothic"/>
                <w:sz w:val="20"/>
                <w:szCs w:val="20"/>
              </w:rPr>
              <w:t xml:space="preserve"> (Departamento de Biología, Facultad de Ciencias, Universidad de Chile)</w:t>
            </w:r>
          </w:p>
        </w:tc>
      </w:tr>
      <w:tr w:rsidR="0012234D" w14:paraId="20AA203D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007F1EBD" w14:textId="77777777" w:rsidR="0012234D" w:rsidRDefault="0012234D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t>Profesores Colaboradores o Invitados</w:t>
            </w:r>
          </w:p>
          <w:p w14:paraId="27CAD6A2" w14:textId="77777777" w:rsidR="00783C3A" w:rsidRPr="00783C3A" w:rsidRDefault="00783C3A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6946" w:type="dxa"/>
          </w:tcPr>
          <w:p w14:paraId="5C61E2B4" w14:textId="4C913351" w:rsidR="0012234D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amilo Berríos (estudiante de doctorado en Microbiología</w:t>
            </w:r>
            <w:r w:rsidR="00EE0448">
              <w:rPr>
                <w:rFonts w:ascii="Century Gothic" w:hAnsi="Century Gothic"/>
                <w:sz w:val="20"/>
                <w:szCs w:val="20"/>
              </w:rPr>
              <w:t>, Facultad de Ciencias, Universidad de Chile</w:t>
            </w:r>
            <w:r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2B98D182" w14:textId="2E89F80E" w:rsidR="00E41FCF" w:rsidRPr="00783C3A" w:rsidRDefault="00E41FC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Luis Orellana (Max Planck Institute)</w:t>
            </w:r>
          </w:p>
        </w:tc>
      </w:tr>
      <w:tr w:rsidR="0012234D" w14:paraId="7DDBCE89" w14:textId="77777777" w:rsidTr="00443B2A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3227" w:type="dxa"/>
          </w:tcPr>
          <w:p w14:paraId="39A3823D" w14:textId="77777777" w:rsidR="0012234D" w:rsidRDefault="0012234D" w:rsidP="0012234D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Descripción del curso </w:t>
            </w:r>
          </w:p>
          <w:p w14:paraId="50C83796" w14:textId="77777777" w:rsidR="00783C3A" w:rsidRPr="00783C3A" w:rsidRDefault="00783C3A" w:rsidP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2C095A59" w14:textId="0913710C" w:rsidR="0012234D" w:rsidRPr="00BA4CD6" w:rsidRDefault="00E41FCF" w:rsidP="0012234D">
            <w:pPr>
              <w:pStyle w:val="Default"/>
              <w:rPr>
                <w:rFonts w:ascii="Century Gothic" w:hAnsi="Century Gothic" w:cs="Arial"/>
                <w:sz w:val="20"/>
                <w:szCs w:val="20"/>
              </w:rPr>
            </w:pPr>
            <w:r w:rsidRPr="00BA4CD6">
              <w:rPr>
                <w:rFonts w:ascii="Century Gothic" w:hAnsi="Century Gothic" w:cs="Arial"/>
                <w:sz w:val="20"/>
                <w:szCs w:val="20"/>
              </w:rPr>
              <w:t xml:space="preserve">En este curso se abordarán </w:t>
            </w:r>
            <w:r w:rsidR="00BA4CD6">
              <w:rPr>
                <w:rFonts w:ascii="Century Gothic" w:hAnsi="Century Gothic" w:cs="Arial"/>
                <w:sz w:val="20"/>
                <w:szCs w:val="20"/>
              </w:rPr>
              <w:t>aspectos básicos</w:t>
            </w:r>
            <w:r w:rsidRPr="00BA4CD6">
              <w:rPr>
                <w:rFonts w:ascii="Century Gothic" w:hAnsi="Century Gothic" w:cs="Arial"/>
                <w:sz w:val="20"/>
                <w:szCs w:val="20"/>
              </w:rPr>
              <w:t xml:space="preserve"> relacionados con la secuenciación y el análisis de genomas y metagenomas microbianos, con </w:t>
            </w:r>
            <w:r w:rsidR="00BA4CD6">
              <w:rPr>
                <w:rFonts w:ascii="Century Gothic" w:hAnsi="Century Gothic" w:cs="Arial"/>
                <w:sz w:val="20"/>
                <w:szCs w:val="20"/>
              </w:rPr>
              <w:t>ejemplos de</w:t>
            </w:r>
            <w:r w:rsidRPr="00BA4CD6">
              <w:rPr>
                <w:rFonts w:ascii="Century Gothic" w:hAnsi="Century Gothic" w:cs="Arial"/>
                <w:sz w:val="20"/>
                <w:szCs w:val="20"/>
              </w:rPr>
              <w:t xml:space="preserve"> estudios de </w:t>
            </w:r>
            <w:r w:rsidR="00BA4CD6">
              <w:rPr>
                <w:rFonts w:ascii="Century Gothic" w:hAnsi="Century Gothic" w:cs="Arial"/>
                <w:sz w:val="20"/>
                <w:szCs w:val="20"/>
              </w:rPr>
              <w:t>patógenos bacterianos</w:t>
            </w:r>
            <w:r w:rsidRPr="00BA4CD6">
              <w:rPr>
                <w:rFonts w:ascii="Century Gothic" w:hAnsi="Century Gothic" w:cs="Arial"/>
                <w:sz w:val="20"/>
                <w:szCs w:val="20"/>
              </w:rPr>
              <w:t xml:space="preserve"> y </w:t>
            </w:r>
            <w:r w:rsidR="00BA4CD6">
              <w:rPr>
                <w:rFonts w:ascii="Century Gothic" w:hAnsi="Century Gothic" w:cs="Arial"/>
                <w:sz w:val="20"/>
                <w:szCs w:val="20"/>
              </w:rPr>
              <w:t>microbiología ambiental</w:t>
            </w:r>
            <w:r w:rsidRPr="00BA4CD6">
              <w:rPr>
                <w:rFonts w:ascii="Century Gothic" w:hAnsi="Century Gothic" w:cs="Arial"/>
                <w:sz w:val="20"/>
                <w:szCs w:val="20"/>
              </w:rPr>
              <w:t xml:space="preserve">. Se discutirán las principales tecnologías de secuenciación masiva y se revisarán de manera teórica y práctica distintas herramientas bioinformáticas útiles para el análisis de este tipo de datos. Además, se entregará un entrenamiento inicial (básico) sobre trabajo en línea de comandos desde la terminal, dirigida a la ejecución de dichas herramientas. Se discutirá además, cómo la secuenciación y el análisis del genoma de bacterias modelo como </w:t>
            </w:r>
            <w:r w:rsidRPr="00BA4CD6">
              <w:rPr>
                <w:rFonts w:ascii="Century Gothic" w:hAnsi="Century Gothic" w:cs="Arial"/>
                <w:i/>
                <w:sz w:val="20"/>
                <w:szCs w:val="20"/>
              </w:rPr>
              <w:t>Klebsiella pneumoniae</w:t>
            </w:r>
            <w:r w:rsidRPr="00BA4CD6">
              <w:rPr>
                <w:rFonts w:ascii="Century Gothic" w:hAnsi="Century Gothic" w:cs="Arial"/>
                <w:sz w:val="20"/>
                <w:szCs w:val="20"/>
              </w:rPr>
              <w:t xml:space="preserve"> ha contribuido al detallado entendimiento de la su virulencia y resistencia a antibióticos. También, se abordará el estudio de metagenomas en muestras ambientales para la caracterización de las comunidades microbianas dominantes y la búsqueda de genes vinculados a determinados procesos metabólicos o rasgos fenotípicos.</w:t>
            </w:r>
          </w:p>
        </w:tc>
      </w:tr>
      <w:tr w:rsidR="0012234D" w14:paraId="2E54F169" w14:textId="77777777" w:rsidTr="00443B2A">
        <w:tblPrEx>
          <w:tblCellMar>
            <w:top w:w="0" w:type="dxa"/>
            <w:bottom w:w="0" w:type="dxa"/>
          </w:tblCellMar>
        </w:tblPrEx>
        <w:trPr>
          <w:trHeight w:val="613"/>
        </w:trPr>
        <w:tc>
          <w:tcPr>
            <w:tcW w:w="3227" w:type="dxa"/>
          </w:tcPr>
          <w:p w14:paraId="748F6589" w14:textId="77777777" w:rsidR="0012234D" w:rsidRPr="00783C3A" w:rsidRDefault="0012234D" w:rsidP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Objetivos </w:t>
            </w:r>
          </w:p>
        </w:tc>
        <w:tc>
          <w:tcPr>
            <w:tcW w:w="6946" w:type="dxa"/>
          </w:tcPr>
          <w:p w14:paraId="3C373E11" w14:textId="73F253C0" w:rsidR="0012234D" w:rsidRPr="00783C3A" w:rsidRDefault="00E41FCF" w:rsidP="0012234D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Entregar </w:t>
            </w:r>
            <w:r w:rsidR="00BA4CD6">
              <w:rPr>
                <w:rFonts w:ascii="Century Gothic" w:hAnsi="Century Gothic"/>
                <w:sz w:val="20"/>
                <w:szCs w:val="20"/>
              </w:rPr>
              <w:t>formación teórica y práctica básica en aspectos fundamentales de técnicas de secuenciación masiva, trabajo bioinformático, y análisis de genomas microbianos y metagenomas.</w:t>
            </w:r>
          </w:p>
        </w:tc>
      </w:tr>
      <w:tr w:rsidR="0012234D" w14:paraId="3AFB8647" w14:textId="77777777" w:rsidTr="00443B2A">
        <w:tblPrEx>
          <w:tblCellMar>
            <w:top w:w="0" w:type="dxa"/>
            <w:bottom w:w="0" w:type="dxa"/>
          </w:tblCellMar>
        </w:tblPrEx>
        <w:trPr>
          <w:trHeight w:val="936"/>
        </w:trPr>
        <w:tc>
          <w:tcPr>
            <w:tcW w:w="3227" w:type="dxa"/>
          </w:tcPr>
          <w:p w14:paraId="0BBE1DD1" w14:textId="77777777" w:rsidR="0012234D" w:rsidRPr="00783C3A" w:rsidRDefault="0012234D" w:rsidP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ontenidos </w:t>
            </w:r>
          </w:p>
        </w:tc>
        <w:tc>
          <w:tcPr>
            <w:tcW w:w="6946" w:type="dxa"/>
          </w:tcPr>
          <w:p w14:paraId="178A9825" w14:textId="12074B8E" w:rsidR="0012234D" w:rsidRPr="00783C3A" w:rsidRDefault="00BA4CD6" w:rsidP="0012234D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troducción a la genómica y la metagenómica; introducción a UNIX y el trabajo en la línea de comandos; técnicas de secuenciación masiva de ADN; basecalling; calidad, filtrado, y trimming de lecturas; ensamblaje; anotación general y especializada; análisis filogenómicos; diversidad de secuencia y cobertura de metagenomas; obtención de genomas a partir de metagenomas; análisis funcional y abundancia de genes presentes</w:t>
            </w:r>
          </w:p>
        </w:tc>
      </w:tr>
      <w:tr w:rsidR="0012234D" w14:paraId="1DCB5FC2" w14:textId="77777777" w:rsidTr="00443B2A">
        <w:tblPrEx>
          <w:tblCellMar>
            <w:top w:w="0" w:type="dxa"/>
            <w:bottom w:w="0" w:type="dxa"/>
          </w:tblCellMar>
        </w:tblPrEx>
        <w:trPr>
          <w:trHeight w:val="613"/>
        </w:trPr>
        <w:tc>
          <w:tcPr>
            <w:tcW w:w="3227" w:type="dxa"/>
          </w:tcPr>
          <w:p w14:paraId="5E5B2C88" w14:textId="77777777" w:rsidR="0012234D" w:rsidRPr="00783C3A" w:rsidRDefault="0012234D" w:rsidP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 xml:space="preserve">Modalidad de evaluación </w:t>
            </w:r>
          </w:p>
        </w:tc>
        <w:tc>
          <w:tcPr>
            <w:tcW w:w="6946" w:type="dxa"/>
          </w:tcPr>
          <w:p w14:paraId="6AC835F8" w14:textId="3F31C34A" w:rsidR="0012234D" w:rsidRPr="00783C3A" w:rsidRDefault="00E41FCF" w:rsidP="0012234D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valuación cualitativa (formativa)</w:t>
            </w:r>
            <w:r w:rsidR="00BA4CD6">
              <w:rPr>
                <w:rFonts w:ascii="Century Gothic" w:hAnsi="Century Gothic"/>
                <w:sz w:val="20"/>
                <w:szCs w:val="20"/>
              </w:rPr>
              <w:t xml:space="preserve"> de acuerdo a un cuestionario aplicado al final del curso</w:t>
            </w:r>
          </w:p>
        </w:tc>
      </w:tr>
      <w:tr w:rsidR="0012234D" w:rsidRPr="0012234D" w14:paraId="48FBDEC0" w14:textId="77777777" w:rsidTr="00443B2A">
        <w:tblPrEx>
          <w:tblCellMar>
            <w:top w:w="0" w:type="dxa"/>
            <w:bottom w:w="0" w:type="dxa"/>
          </w:tblCellMar>
        </w:tblPrEx>
        <w:trPr>
          <w:trHeight w:val="574"/>
        </w:trPr>
        <w:tc>
          <w:tcPr>
            <w:tcW w:w="3227" w:type="dxa"/>
            <w:vMerge w:val="restart"/>
          </w:tcPr>
          <w:p w14:paraId="1E256846" w14:textId="77777777" w:rsidR="0012234D" w:rsidRPr="00783C3A" w:rsidRDefault="0012234D" w:rsidP="0012234D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783C3A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Bibliografía </w:t>
            </w:r>
          </w:p>
        </w:tc>
        <w:tc>
          <w:tcPr>
            <w:tcW w:w="6946" w:type="dxa"/>
          </w:tcPr>
          <w:p w14:paraId="1C1E1442" w14:textId="5C90F2D5" w:rsidR="0012234D" w:rsidRPr="00783C3A" w:rsidRDefault="00BA4CD6" w:rsidP="0012234D">
            <w:pPr>
              <w:pStyle w:val="Default"/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Será provista en cada sesión de acuerdo a los contenidos abordados</w:t>
            </w:r>
          </w:p>
        </w:tc>
      </w:tr>
      <w:tr w:rsidR="0012234D" w:rsidRPr="0012234D" w14:paraId="6844EDC9" w14:textId="77777777" w:rsidTr="00443B2A">
        <w:tblPrEx>
          <w:tblCellMar>
            <w:top w:w="0" w:type="dxa"/>
            <w:bottom w:w="0" w:type="dxa"/>
          </w:tblCellMar>
        </w:tblPrEx>
        <w:trPr>
          <w:trHeight w:val="696"/>
        </w:trPr>
        <w:tc>
          <w:tcPr>
            <w:tcW w:w="3227" w:type="dxa"/>
            <w:vMerge/>
          </w:tcPr>
          <w:p w14:paraId="019D3D20" w14:textId="77777777" w:rsidR="0012234D" w:rsidRPr="00783C3A" w:rsidRDefault="0012234D" w:rsidP="0012234D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6946" w:type="dxa"/>
          </w:tcPr>
          <w:p w14:paraId="083EB225" w14:textId="77777777" w:rsidR="0012234D" w:rsidRPr="00783C3A" w:rsidRDefault="0012234D" w:rsidP="0012234D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37633424" w14:textId="77777777" w:rsidR="0012234D" w:rsidRPr="00443B2A" w:rsidRDefault="0012234D" w:rsidP="00287FB7">
      <w:pPr>
        <w:jc w:val="both"/>
        <w:rPr>
          <w:rFonts w:ascii="Arial" w:hAnsi="Arial"/>
          <w:sz w:val="14"/>
          <w:lang w:val="es-CL"/>
        </w:rPr>
      </w:pPr>
    </w:p>
    <w:sectPr w:rsidR="0012234D" w:rsidRPr="00443B2A">
      <w:pgSz w:w="12240" w:h="15840" w:code="1"/>
      <w:pgMar w:top="851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29BDF" w14:textId="77777777" w:rsidR="000A2B3F" w:rsidRDefault="000A2B3F">
      <w:r>
        <w:separator/>
      </w:r>
    </w:p>
  </w:endnote>
  <w:endnote w:type="continuationSeparator" w:id="0">
    <w:p w14:paraId="45085B21" w14:textId="77777777" w:rsidR="000A2B3F" w:rsidRDefault="000A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8EEB5" w14:textId="77777777" w:rsidR="000A2B3F" w:rsidRDefault="000A2B3F">
      <w:r>
        <w:separator/>
      </w:r>
    </w:p>
  </w:footnote>
  <w:footnote w:type="continuationSeparator" w:id="0">
    <w:p w14:paraId="1D33E19A" w14:textId="77777777" w:rsidR="000A2B3F" w:rsidRDefault="000A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EBA8F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MDcyMjExMzM1NjVT0lEKTi0uzszPAykwrAUA8EoOKSwAAAA="/>
  </w:docVars>
  <w:rsids>
    <w:rsidRoot w:val="00672346"/>
    <w:rsid w:val="000055ED"/>
    <w:rsid w:val="00057B36"/>
    <w:rsid w:val="000654A0"/>
    <w:rsid w:val="000A2B3F"/>
    <w:rsid w:val="000F69B4"/>
    <w:rsid w:val="0010052E"/>
    <w:rsid w:val="00121477"/>
    <w:rsid w:val="0012234D"/>
    <w:rsid w:val="00131087"/>
    <w:rsid w:val="00141240"/>
    <w:rsid w:val="0017067E"/>
    <w:rsid w:val="001764B9"/>
    <w:rsid w:val="001C51EE"/>
    <w:rsid w:val="001F15F8"/>
    <w:rsid w:val="001F1A95"/>
    <w:rsid w:val="00235833"/>
    <w:rsid w:val="002456A2"/>
    <w:rsid w:val="00256FA0"/>
    <w:rsid w:val="00271828"/>
    <w:rsid w:val="00287FB7"/>
    <w:rsid w:val="002A5DC6"/>
    <w:rsid w:val="002D6761"/>
    <w:rsid w:val="002E57CA"/>
    <w:rsid w:val="002F565A"/>
    <w:rsid w:val="0031333E"/>
    <w:rsid w:val="00360228"/>
    <w:rsid w:val="003859BD"/>
    <w:rsid w:val="00393AC3"/>
    <w:rsid w:val="003975D4"/>
    <w:rsid w:val="003F64C1"/>
    <w:rsid w:val="0041364E"/>
    <w:rsid w:val="004274F6"/>
    <w:rsid w:val="00443B2A"/>
    <w:rsid w:val="004623E7"/>
    <w:rsid w:val="004669D7"/>
    <w:rsid w:val="00504BEF"/>
    <w:rsid w:val="00560F0D"/>
    <w:rsid w:val="00573C03"/>
    <w:rsid w:val="0062080E"/>
    <w:rsid w:val="00642D1F"/>
    <w:rsid w:val="00672346"/>
    <w:rsid w:val="0067438D"/>
    <w:rsid w:val="007101B2"/>
    <w:rsid w:val="00733096"/>
    <w:rsid w:val="00750AF7"/>
    <w:rsid w:val="007574D7"/>
    <w:rsid w:val="00762B26"/>
    <w:rsid w:val="00783C3A"/>
    <w:rsid w:val="00783C60"/>
    <w:rsid w:val="007B1B0B"/>
    <w:rsid w:val="007E16E1"/>
    <w:rsid w:val="007F0042"/>
    <w:rsid w:val="00802DE9"/>
    <w:rsid w:val="00854383"/>
    <w:rsid w:val="00873194"/>
    <w:rsid w:val="00880B86"/>
    <w:rsid w:val="0088325A"/>
    <w:rsid w:val="008A2558"/>
    <w:rsid w:val="008A40FC"/>
    <w:rsid w:val="008A5C6D"/>
    <w:rsid w:val="008C5A32"/>
    <w:rsid w:val="00970649"/>
    <w:rsid w:val="009D68EC"/>
    <w:rsid w:val="009F1F92"/>
    <w:rsid w:val="00A07B61"/>
    <w:rsid w:val="00A13590"/>
    <w:rsid w:val="00A41EA4"/>
    <w:rsid w:val="00A64594"/>
    <w:rsid w:val="00A901F5"/>
    <w:rsid w:val="00B056C2"/>
    <w:rsid w:val="00B257E4"/>
    <w:rsid w:val="00B468A8"/>
    <w:rsid w:val="00B70F72"/>
    <w:rsid w:val="00B71045"/>
    <w:rsid w:val="00BA4CD6"/>
    <w:rsid w:val="00BD60C6"/>
    <w:rsid w:val="00CC21D1"/>
    <w:rsid w:val="00CE7087"/>
    <w:rsid w:val="00D11EE3"/>
    <w:rsid w:val="00D13F16"/>
    <w:rsid w:val="00D21FBE"/>
    <w:rsid w:val="00D45558"/>
    <w:rsid w:val="00D75B13"/>
    <w:rsid w:val="00DA1C1D"/>
    <w:rsid w:val="00DF3E0E"/>
    <w:rsid w:val="00E25DB4"/>
    <w:rsid w:val="00E41FCF"/>
    <w:rsid w:val="00E6384D"/>
    <w:rsid w:val="00E96482"/>
    <w:rsid w:val="00EE0448"/>
    <w:rsid w:val="00F05468"/>
    <w:rsid w:val="00F56089"/>
    <w:rsid w:val="00F56F72"/>
    <w:rsid w:val="00FA51D2"/>
    <w:rsid w:val="00FB75E4"/>
    <w:rsid w:val="00FC3EBA"/>
    <w:rsid w:val="00FD3030"/>
    <w:rsid w:val="00FF5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E2A61"/>
  <w14:defaultImageDpi w14:val="300"/>
  <w15:chartTrackingRefBased/>
  <w15:docId w15:val="{6B99C083-1F17-49C0-BDFA-18933C212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" w:hAnsi="Arial"/>
      <w:b/>
      <w:smallCaps/>
      <w:lang w:val="es-MX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/>
      <w:b/>
      <w:smallCaps/>
      <w:lang w:val="es-MX"/>
    </w:rPr>
  </w:style>
  <w:style w:type="paragraph" w:styleId="Heading8">
    <w:name w:val="heading 8"/>
    <w:basedOn w:val="Normal"/>
    <w:next w:val="Normal"/>
    <w:qFormat/>
    <w:rsid w:val="00BD60C6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419"/>
        <w:tab w:val="right" w:pos="8838"/>
      </w:tabs>
    </w:pPr>
  </w:style>
  <w:style w:type="table" w:styleId="TableGrid">
    <w:name w:val="Table Grid"/>
    <w:basedOn w:val="TableNormal"/>
    <w:rsid w:val="007E16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0">
    <w:name w:val="normal"/>
    <w:rsid w:val="008A2558"/>
    <w:rPr>
      <w:lang w:val="es-MX" w:eastAsia="fr-FR"/>
    </w:rPr>
  </w:style>
  <w:style w:type="paragraph" w:customStyle="1" w:styleId="Default">
    <w:name w:val="Default"/>
    <w:rsid w:val="0012234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3</Words>
  <Characters>2166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CURSO DE</vt:lpstr>
      <vt:lpstr>CURSO DE</vt:lpstr>
      <vt:lpstr>CURSO DE</vt:lpstr>
    </vt:vector>
  </TitlesOfParts>
  <Company>Fac. de Medicina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</dc:title>
  <dc:subject/>
  <dc:creator>monica astudillo pino</dc:creator>
  <cp:keywords/>
  <cp:lastModifiedBy>Andres Esteban Marcoleta Caldera (amarcoleta)</cp:lastModifiedBy>
  <cp:revision>3</cp:revision>
  <cp:lastPrinted>2014-11-06T14:19:00Z</cp:lastPrinted>
  <dcterms:created xsi:type="dcterms:W3CDTF">2021-11-29T21:48:00Z</dcterms:created>
  <dcterms:modified xsi:type="dcterms:W3CDTF">2021-11-29T21:51:00Z</dcterms:modified>
</cp:coreProperties>
</file>